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49F592" w14:textId="1958B1CA" w:rsidR="00ED4D58" w:rsidRPr="00505E82" w:rsidRDefault="00A75C4A" w:rsidP="00505E82">
      <w:pPr>
        <w:rPr>
          <w:rFonts w:cs="Arial"/>
          <w:sz w:val="22"/>
          <w:szCs w:val="22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46AFFEE5" wp14:editId="0D4E1806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ED369" w14:textId="77777777" w:rsidR="00E71F00" w:rsidRPr="0058557F" w:rsidRDefault="00E71F00" w:rsidP="00E71F00">
      <w:pPr>
        <w:spacing w:after="0"/>
        <w:jc w:val="center"/>
        <w:rPr>
          <w:rFonts w:cs="Arial"/>
          <w:b/>
          <w:sz w:val="36"/>
          <w:szCs w:val="36"/>
        </w:rPr>
      </w:pPr>
      <w:r w:rsidRPr="0058557F">
        <w:rPr>
          <w:rFonts w:cs="Arial"/>
          <w:b/>
          <w:sz w:val="36"/>
          <w:szCs w:val="36"/>
        </w:rPr>
        <w:t>Tender Notice</w:t>
      </w:r>
    </w:p>
    <w:p w14:paraId="7DE10FCC" w14:textId="77777777" w:rsidR="001E5EC5" w:rsidRPr="0058557F" w:rsidRDefault="001E5EC5" w:rsidP="00E71F00">
      <w:pPr>
        <w:spacing w:after="0"/>
        <w:jc w:val="center"/>
        <w:rPr>
          <w:rFonts w:cs="Arial"/>
          <w:b/>
          <w:sz w:val="28"/>
          <w:szCs w:val="28"/>
        </w:rPr>
      </w:pPr>
    </w:p>
    <w:p w14:paraId="3E280F34" w14:textId="732FFEBF" w:rsidR="005970C8" w:rsidRDefault="00495DC8" w:rsidP="001B444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  <w:r w:rsidRPr="00495DC8">
        <w:rPr>
          <w:rFonts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 w:rsidR="001B4440">
        <w:rPr>
          <w:rFonts w:cs="Arial"/>
          <w:iCs/>
          <w:color w:val="FF0000"/>
          <w:kern w:val="0"/>
          <w:sz w:val="24"/>
          <w:szCs w:val="24"/>
          <w:lang w:eastAsia="en-GB"/>
        </w:rPr>
        <w:t xml:space="preserve">Afghanistan </w:t>
      </w:r>
      <w:r w:rsidRPr="00495DC8">
        <w:rPr>
          <w:rFonts w:cs="Arial"/>
          <w:iCs/>
          <w:kern w:val="0"/>
          <w:sz w:val="24"/>
          <w:szCs w:val="24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>
        <w:rPr>
          <w:rFonts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58557F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</w:p>
    <w:p w14:paraId="122E4221" w14:textId="706523B4" w:rsidR="00374C81" w:rsidRDefault="00FB674A" w:rsidP="001B4440">
      <w:pPr>
        <w:spacing w:after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Save the Children International </w:t>
      </w:r>
      <w:r w:rsidR="00DF4655" w:rsidRPr="00FB674A">
        <w:rPr>
          <w:rFonts w:cs="Arial"/>
          <w:sz w:val="24"/>
          <w:szCs w:val="24"/>
        </w:rPr>
        <w:t>in</w:t>
      </w:r>
      <w:r w:rsidR="00DF4655" w:rsidRPr="00FB674A">
        <w:rPr>
          <w:rFonts w:cs="Arial"/>
          <w:i/>
          <w:sz w:val="24"/>
          <w:szCs w:val="24"/>
        </w:rPr>
        <w:t xml:space="preserve"> </w:t>
      </w:r>
      <w:r w:rsidR="001B4440">
        <w:rPr>
          <w:rFonts w:cs="Arial"/>
          <w:i/>
          <w:color w:val="FF0000"/>
          <w:sz w:val="24"/>
          <w:szCs w:val="24"/>
        </w:rPr>
        <w:t>Afghanistan</w:t>
      </w:r>
      <w:r w:rsidR="00DF4655" w:rsidRPr="0058557F">
        <w:rPr>
          <w:rFonts w:cs="Arial"/>
          <w:sz w:val="24"/>
          <w:szCs w:val="24"/>
        </w:rPr>
        <w:t xml:space="preserve"> </w:t>
      </w:r>
      <w:r w:rsidR="00374C81" w:rsidRPr="0058557F">
        <w:rPr>
          <w:rFonts w:cs="Arial"/>
          <w:sz w:val="24"/>
          <w:szCs w:val="24"/>
        </w:rPr>
        <w:t>is inviting submissions</w:t>
      </w:r>
      <w:r w:rsidR="00743EB7" w:rsidRPr="0058557F">
        <w:rPr>
          <w:rFonts w:cs="Arial"/>
          <w:sz w:val="24"/>
          <w:szCs w:val="24"/>
        </w:rPr>
        <w:t xml:space="preserve"> of tender</w:t>
      </w:r>
      <w:r w:rsidR="00DF4655" w:rsidRPr="0058557F">
        <w:rPr>
          <w:rFonts w:cs="Arial"/>
          <w:sz w:val="24"/>
          <w:szCs w:val="24"/>
        </w:rPr>
        <w:t>s</w:t>
      </w:r>
      <w:r w:rsidR="00743EB7" w:rsidRPr="0058557F">
        <w:rPr>
          <w:rFonts w:cs="Arial"/>
          <w:sz w:val="24"/>
          <w:szCs w:val="24"/>
        </w:rPr>
        <w:t xml:space="preserve"> for a contract to provide the following products: </w:t>
      </w:r>
    </w:p>
    <w:p w14:paraId="156DA989" w14:textId="77777777" w:rsidR="00B753C6" w:rsidRDefault="00B753C6" w:rsidP="001B4440">
      <w:pPr>
        <w:spacing w:after="0"/>
        <w:rPr>
          <w:rFonts w:cs="Arial"/>
          <w:sz w:val="24"/>
          <w:szCs w:val="24"/>
        </w:rPr>
      </w:pPr>
    </w:p>
    <w:p w14:paraId="006B0F93" w14:textId="30DE8D43" w:rsidR="00B753C6" w:rsidRPr="00B753C6" w:rsidRDefault="00B753C6" w:rsidP="00BB041F">
      <w:pPr>
        <w:spacing w:after="0"/>
        <w:rPr>
          <w:rFonts w:cs="Arial"/>
          <w:i/>
          <w:color w:val="FF0000"/>
          <w:spacing w:val="-4"/>
          <w:sz w:val="24"/>
          <w:szCs w:val="24"/>
          <w:lang w:val="en-US"/>
        </w:rPr>
      </w:pPr>
      <w:r w:rsidRPr="00B753C6">
        <w:rPr>
          <w:rFonts w:cs="Arial"/>
          <w:i/>
          <w:color w:val="FF0000"/>
          <w:spacing w:val="-4"/>
          <w:sz w:val="24"/>
          <w:szCs w:val="24"/>
          <w:lang w:val="en-US"/>
        </w:rPr>
        <w:t>Reference No: PR-AFG-</w:t>
      </w:r>
      <w:r w:rsidR="00BB041F">
        <w:rPr>
          <w:rFonts w:cs="Arial"/>
          <w:i/>
          <w:color w:val="FF0000"/>
          <w:spacing w:val="-4"/>
          <w:sz w:val="24"/>
          <w:szCs w:val="24"/>
          <w:lang w:val="en-US"/>
        </w:rPr>
        <w:t>KBL</w:t>
      </w:r>
      <w:r w:rsidRPr="00B753C6">
        <w:rPr>
          <w:rFonts w:cs="Arial"/>
          <w:i/>
          <w:color w:val="FF0000"/>
          <w:spacing w:val="-4"/>
          <w:sz w:val="24"/>
          <w:szCs w:val="24"/>
          <w:lang w:val="en-US"/>
        </w:rPr>
        <w:t>-1</w:t>
      </w:r>
      <w:r w:rsidR="00BB041F">
        <w:rPr>
          <w:rFonts w:cs="Arial"/>
          <w:i/>
          <w:color w:val="FF0000"/>
          <w:spacing w:val="-4"/>
          <w:sz w:val="24"/>
          <w:szCs w:val="24"/>
          <w:lang w:val="en-US"/>
        </w:rPr>
        <w:t>9</w:t>
      </w:r>
      <w:r w:rsidRPr="00B753C6">
        <w:rPr>
          <w:rFonts w:cs="Arial"/>
          <w:i/>
          <w:color w:val="FF0000"/>
          <w:spacing w:val="-4"/>
          <w:sz w:val="24"/>
          <w:szCs w:val="24"/>
          <w:lang w:val="en-US"/>
        </w:rPr>
        <w:t>-</w:t>
      </w:r>
      <w:r w:rsidR="00533B2C">
        <w:rPr>
          <w:rFonts w:cs="Arial"/>
          <w:i/>
          <w:color w:val="FF0000"/>
          <w:spacing w:val="-4"/>
          <w:sz w:val="24"/>
          <w:szCs w:val="24"/>
          <w:lang w:val="en-US"/>
        </w:rPr>
        <w:t>1188</w:t>
      </w:r>
    </w:p>
    <w:p w14:paraId="2C32B889" w14:textId="647BBA37" w:rsidR="001B4440" w:rsidRDefault="00EF346C" w:rsidP="00533B2C">
      <w:pPr>
        <w:spacing w:after="0"/>
        <w:rPr>
          <w:rFonts w:cs="Arial"/>
          <w:i/>
          <w:color w:val="FF0000"/>
          <w:spacing w:val="-4"/>
          <w:sz w:val="24"/>
          <w:szCs w:val="24"/>
          <w:lang w:val="en-US"/>
        </w:rPr>
      </w:pPr>
      <w:r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Bid </w:t>
      </w:r>
      <w:r w:rsidR="00630377">
        <w:rPr>
          <w:rFonts w:cs="Arial"/>
          <w:i/>
          <w:color w:val="FF0000"/>
          <w:spacing w:val="-4"/>
          <w:sz w:val="24"/>
          <w:szCs w:val="24"/>
          <w:lang w:val="en-US"/>
        </w:rPr>
        <w:t>in</w:t>
      </w:r>
      <w:r w:rsidR="008D145A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formation: </w:t>
      </w:r>
      <w:r w:rsidR="00533B2C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Rehabilitation and repairing of 13 schools </w:t>
      </w:r>
      <w:r w:rsidR="008D145A" w:rsidRPr="008D145A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of </w:t>
      </w:r>
      <w:r w:rsidR="00533B2C">
        <w:rPr>
          <w:rFonts w:cs="Arial"/>
          <w:i/>
          <w:color w:val="FF0000"/>
          <w:spacing w:val="-4"/>
          <w:sz w:val="24"/>
          <w:szCs w:val="24"/>
          <w:lang w:val="en-US"/>
        </w:rPr>
        <w:t>STAGES</w:t>
      </w:r>
      <w:r w:rsidR="008D145A" w:rsidRPr="008D145A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 targeted areas in </w:t>
      </w:r>
      <w:r w:rsidR="00533B2C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Kabul </w:t>
      </w:r>
      <w:r w:rsidR="008D145A" w:rsidRPr="008D145A">
        <w:rPr>
          <w:rFonts w:cs="Arial"/>
          <w:i/>
          <w:color w:val="FF0000"/>
          <w:spacing w:val="-4"/>
          <w:sz w:val="24"/>
          <w:szCs w:val="24"/>
          <w:lang w:val="en-US"/>
        </w:rPr>
        <w:t>Province.</w:t>
      </w:r>
    </w:p>
    <w:p w14:paraId="2A56A745" w14:textId="77777777" w:rsidR="00B753C6" w:rsidRPr="00B753C6" w:rsidRDefault="00B753C6" w:rsidP="00B753C6">
      <w:pPr>
        <w:spacing w:after="0"/>
        <w:rPr>
          <w:rFonts w:cs="Arial"/>
          <w:sz w:val="24"/>
          <w:szCs w:val="24"/>
        </w:rPr>
      </w:pPr>
    </w:p>
    <w:p w14:paraId="03B5E45B" w14:textId="77777777" w:rsidR="00B87896" w:rsidRPr="0058557F" w:rsidRDefault="00B87896" w:rsidP="004C781F">
      <w:pPr>
        <w:pStyle w:val="ListNumber"/>
        <w:ind w:left="0" w:firstLine="0"/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Detailed technical specifications are included within the tender documents. </w:t>
      </w:r>
    </w:p>
    <w:p w14:paraId="740636F8" w14:textId="464E452A" w:rsidR="0054717C" w:rsidRPr="001B4440" w:rsidRDefault="00C27A03" w:rsidP="006579E6">
      <w:pPr>
        <w:rPr>
          <w:rFonts w:cs="Arial"/>
          <w:sz w:val="24"/>
          <w:szCs w:val="24"/>
        </w:rPr>
      </w:pPr>
      <w:r w:rsidRPr="001B4440">
        <w:rPr>
          <w:rFonts w:cs="Arial"/>
          <w:sz w:val="24"/>
          <w:szCs w:val="24"/>
        </w:rPr>
        <w:t xml:space="preserve">If you are </w:t>
      </w:r>
      <w:r w:rsidR="003F3876" w:rsidRPr="001B4440">
        <w:rPr>
          <w:rFonts w:cs="Arial"/>
          <w:sz w:val="24"/>
          <w:szCs w:val="24"/>
        </w:rPr>
        <w:t xml:space="preserve">interested in submitting a bid, please </w:t>
      </w:r>
      <w:r w:rsidR="00743EB7" w:rsidRPr="001B4440">
        <w:rPr>
          <w:rFonts w:cs="Arial"/>
          <w:sz w:val="24"/>
          <w:szCs w:val="24"/>
        </w:rPr>
        <w:t>contact</w:t>
      </w:r>
      <w:r w:rsidR="001B4440" w:rsidRPr="001B4440">
        <w:rPr>
          <w:rFonts w:cs="Arial"/>
          <w:sz w:val="24"/>
          <w:szCs w:val="24"/>
        </w:rPr>
        <w:t xml:space="preserve"> </w:t>
      </w:r>
      <w:r w:rsidR="006579E6">
        <w:rPr>
          <w:rFonts w:cs="Arial"/>
          <w:color w:val="FF0000"/>
          <w:sz w:val="24"/>
          <w:szCs w:val="24"/>
        </w:rPr>
        <w:t>Abdul Ahad Monib</w:t>
      </w:r>
      <w:r w:rsidR="00743EB7" w:rsidRPr="001B4440">
        <w:rPr>
          <w:rFonts w:cs="Arial"/>
          <w:color w:val="FF0000"/>
          <w:sz w:val="24"/>
          <w:szCs w:val="24"/>
        </w:rPr>
        <w:t xml:space="preserve"> </w:t>
      </w:r>
      <w:r w:rsidR="0054717C" w:rsidRPr="001B4440">
        <w:rPr>
          <w:rFonts w:cs="Arial"/>
          <w:sz w:val="24"/>
          <w:szCs w:val="24"/>
        </w:rPr>
        <w:t>at the following address</w:t>
      </w:r>
      <w:r w:rsidR="001B4440" w:rsidRPr="001B4440">
        <w:rPr>
          <w:rFonts w:cs="Arial"/>
          <w:sz w:val="24"/>
          <w:szCs w:val="24"/>
        </w:rPr>
        <w:t xml:space="preserve"> </w:t>
      </w:r>
      <w:r w:rsidR="001B4440" w:rsidRPr="001B4440">
        <w:rPr>
          <w:color w:val="FF0000"/>
          <w:sz w:val="24"/>
          <w:szCs w:val="24"/>
        </w:rPr>
        <w:t>House #586, Street 5, Qala-e Fathullah, District 10, Kabul, Afghanistan</w:t>
      </w:r>
      <w:r w:rsidR="001B4440">
        <w:rPr>
          <w:color w:val="FF0000"/>
          <w:sz w:val="24"/>
          <w:szCs w:val="24"/>
        </w:rPr>
        <w:t xml:space="preserve"> or </w:t>
      </w:r>
      <w:hyperlink r:id="rId12" w:history="1">
        <w:r w:rsidR="001B4440" w:rsidRPr="0029498D">
          <w:rPr>
            <w:rStyle w:val="Hyperlink"/>
            <w:sz w:val="24"/>
            <w:szCs w:val="24"/>
          </w:rPr>
          <w:t>AFG.tenders@savethechildren.org</w:t>
        </w:r>
      </w:hyperlink>
      <w:r w:rsidR="001B4440">
        <w:rPr>
          <w:color w:val="FF0000"/>
          <w:sz w:val="24"/>
          <w:szCs w:val="24"/>
        </w:rPr>
        <w:t xml:space="preserve"> </w:t>
      </w:r>
      <w:r w:rsidR="0054717C" w:rsidRPr="001B4440">
        <w:rPr>
          <w:rFonts w:cs="Arial"/>
          <w:sz w:val="24"/>
          <w:szCs w:val="24"/>
        </w:rPr>
        <w:t>to express your interest and request the tender documents.</w:t>
      </w:r>
      <w:r w:rsidR="001A3BF1" w:rsidRPr="001B4440">
        <w:rPr>
          <w:rFonts w:cs="Arial"/>
          <w:sz w:val="24"/>
          <w:szCs w:val="24"/>
        </w:rPr>
        <w:t xml:space="preserve"> Tender documents will be sent to you by return.</w:t>
      </w:r>
    </w:p>
    <w:p w14:paraId="2D77C5FA" w14:textId="77777777" w:rsidR="0054717C" w:rsidRPr="0058557F" w:rsidRDefault="0054717C" w:rsidP="003F3876">
      <w:pPr>
        <w:rPr>
          <w:rFonts w:cs="Arial"/>
          <w:b/>
          <w:i/>
          <w:color w:val="FF0000"/>
          <w:sz w:val="24"/>
          <w:szCs w:val="24"/>
        </w:rPr>
      </w:pPr>
      <w:r w:rsidRPr="0058557F">
        <w:rPr>
          <w:rFonts w:cs="Arial"/>
          <w:b/>
          <w:i/>
          <w:color w:val="FF0000"/>
          <w:sz w:val="24"/>
          <w:szCs w:val="24"/>
        </w:rPr>
        <w:t>OR</w:t>
      </w:r>
    </w:p>
    <w:p w14:paraId="66F2C14A" w14:textId="77777777" w:rsidR="001A3BF1" w:rsidRPr="0058557F" w:rsidRDefault="00410132" w:rsidP="003F3876">
      <w:pPr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>If you are interested in submitting a bid, please collect the tender documents from the foll</w:t>
      </w:r>
      <w:r w:rsidR="001A3BF1" w:rsidRPr="0058557F">
        <w:rPr>
          <w:rFonts w:cs="Arial"/>
          <w:sz w:val="24"/>
          <w:szCs w:val="24"/>
        </w:rPr>
        <w:t>owing location:</w:t>
      </w:r>
    </w:p>
    <w:p w14:paraId="09EE19F0" w14:textId="43C04861" w:rsidR="00410132" w:rsidRPr="0058557F" w:rsidRDefault="00A72854" w:rsidP="001B4440">
      <w:pPr>
        <w:rPr>
          <w:rFonts w:cs="Arial"/>
          <w:i/>
          <w:color w:val="FF0000"/>
          <w:sz w:val="24"/>
          <w:szCs w:val="24"/>
        </w:rPr>
      </w:pPr>
      <w:hyperlink r:id="rId13" w:history="1">
        <w:r w:rsidR="001B4440" w:rsidRPr="0029498D">
          <w:rPr>
            <w:rStyle w:val="Hyperlink"/>
            <w:rFonts w:cs="Arial"/>
            <w:i/>
            <w:sz w:val="24"/>
            <w:szCs w:val="24"/>
          </w:rPr>
          <w:t>AFG.tenders@savethechildren.org</w:t>
        </w:r>
      </w:hyperlink>
      <w:r w:rsidR="001B4440">
        <w:rPr>
          <w:rFonts w:cs="Arial"/>
          <w:i/>
          <w:color w:val="FF0000"/>
          <w:sz w:val="24"/>
          <w:szCs w:val="24"/>
        </w:rPr>
        <w:t xml:space="preserve"> </w:t>
      </w:r>
    </w:p>
    <w:p w14:paraId="0E65CECD" w14:textId="77777777" w:rsidR="000B1763" w:rsidRPr="0058557F" w:rsidRDefault="000B1763" w:rsidP="003F3876">
      <w:pPr>
        <w:rPr>
          <w:rFonts w:cs="Arial"/>
          <w:sz w:val="24"/>
          <w:szCs w:val="24"/>
        </w:rPr>
      </w:pPr>
    </w:p>
    <w:p w14:paraId="72BB544E" w14:textId="77777777" w:rsidR="003F3876" w:rsidRPr="0058557F" w:rsidRDefault="00BD5BD6" w:rsidP="003F3876">
      <w:pPr>
        <w:rPr>
          <w:rFonts w:cs="Arial"/>
          <w:i/>
          <w:color w:val="FF0000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It is recommended to </w:t>
      </w:r>
      <w:r w:rsidR="007C0CD6" w:rsidRPr="0058557F">
        <w:rPr>
          <w:rFonts w:cs="Arial"/>
          <w:sz w:val="24"/>
          <w:szCs w:val="24"/>
        </w:rPr>
        <w:t xml:space="preserve">request / collect the tender documents </w:t>
      </w:r>
      <w:r w:rsidRPr="0058557F">
        <w:rPr>
          <w:rFonts w:cs="Arial"/>
          <w:sz w:val="24"/>
          <w:szCs w:val="24"/>
        </w:rPr>
        <w:t xml:space="preserve">as soon as possible. </w:t>
      </w:r>
    </w:p>
    <w:p w14:paraId="273C12F5" w14:textId="318B61B1" w:rsidR="00C27A03" w:rsidRPr="006B21CF" w:rsidRDefault="003F3876" w:rsidP="006579E6">
      <w:pPr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Completed tender documents are due to be </w:t>
      </w:r>
      <w:r w:rsidR="00D11213" w:rsidRPr="0058557F">
        <w:rPr>
          <w:rFonts w:cs="Arial"/>
          <w:sz w:val="24"/>
          <w:szCs w:val="24"/>
        </w:rPr>
        <w:t xml:space="preserve">submitted </w:t>
      </w:r>
      <w:r w:rsidRPr="0058557F">
        <w:rPr>
          <w:rFonts w:cs="Arial"/>
          <w:sz w:val="24"/>
          <w:szCs w:val="24"/>
        </w:rPr>
        <w:t xml:space="preserve">by </w:t>
      </w:r>
      <w:r w:rsidR="001A3BF1" w:rsidRPr="0058557F">
        <w:rPr>
          <w:rFonts w:cs="Arial"/>
          <w:i/>
          <w:color w:val="FF0000"/>
          <w:sz w:val="24"/>
          <w:szCs w:val="24"/>
        </w:rPr>
        <w:t>[</w:t>
      </w:r>
      <w:r w:rsidR="006579E6">
        <w:rPr>
          <w:rFonts w:cs="Arial"/>
          <w:i/>
          <w:color w:val="FF0000"/>
          <w:sz w:val="24"/>
          <w:szCs w:val="24"/>
        </w:rPr>
        <w:t>July</w:t>
      </w:r>
      <w:r w:rsidR="001B4440">
        <w:rPr>
          <w:rFonts w:cs="Arial"/>
          <w:i/>
          <w:color w:val="FF0000"/>
          <w:sz w:val="24"/>
          <w:szCs w:val="24"/>
        </w:rPr>
        <w:t xml:space="preserve"> </w:t>
      </w:r>
      <w:r w:rsidR="006579E6">
        <w:rPr>
          <w:rFonts w:cs="Arial"/>
          <w:i/>
          <w:color w:val="FF0000"/>
          <w:sz w:val="24"/>
          <w:szCs w:val="24"/>
        </w:rPr>
        <w:t>30</w:t>
      </w:r>
      <w:bookmarkStart w:id="0" w:name="_GoBack"/>
      <w:bookmarkEnd w:id="0"/>
      <w:r w:rsidR="001B4440" w:rsidRPr="001B4440">
        <w:rPr>
          <w:rFonts w:cs="Arial"/>
          <w:i/>
          <w:color w:val="FF0000"/>
          <w:sz w:val="24"/>
          <w:szCs w:val="24"/>
          <w:vertAlign w:val="superscript"/>
        </w:rPr>
        <w:t>th</w:t>
      </w:r>
      <w:r w:rsidR="001B4440">
        <w:rPr>
          <w:rFonts w:cs="Arial"/>
          <w:i/>
          <w:color w:val="FF0000"/>
          <w:sz w:val="24"/>
          <w:szCs w:val="24"/>
        </w:rPr>
        <w:t xml:space="preserve"> 201</w:t>
      </w:r>
      <w:r w:rsidR="00BB041F">
        <w:rPr>
          <w:rFonts w:cs="Arial"/>
          <w:i/>
          <w:color w:val="FF0000"/>
          <w:sz w:val="24"/>
          <w:szCs w:val="24"/>
        </w:rPr>
        <w:t>9</w:t>
      </w:r>
      <w:r w:rsidR="001A3BF1" w:rsidRPr="0058557F">
        <w:rPr>
          <w:rFonts w:cs="Arial"/>
          <w:i/>
          <w:color w:val="FF0000"/>
          <w:sz w:val="24"/>
          <w:szCs w:val="24"/>
        </w:rPr>
        <w:t>]</w:t>
      </w:r>
      <w:r w:rsidR="005B4580" w:rsidRPr="0058557F">
        <w:rPr>
          <w:rFonts w:cs="Arial"/>
          <w:i/>
          <w:color w:val="FF0000"/>
          <w:sz w:val="24"/>
          <w:szCs w:val="24"/>
        </w:rPr>
        <w:t>.</w:t>
      </w:r>
    </w:p>
    <w:sectPr w:rsidR="00C27A03" w:rsidRPr="006B21CF" w:rsidSect="005318D3">
      <w:footerReference w:type="default" r:id="rId14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AD4554" w14:textId="77777777" w:rsidR="00A72854" w:rsidRDefault="00A72854">
      <w:r>
        <w:separator/>
      </w:r>
    </w:p>
  </w:endnote>
  <w:endnote w:type="continuationSeparator" w:id="0">
    <w:p w14:paraId="7F7EF98F" w14:textId="77777777" w:rsidR="00A72854" w:rsidRDefault="00A728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095F5C" w14:textId="502D0890" w:rsidR="00F32D5C" w:rsidRPr="00345419" w:rsidRDefault="00FB674A" w:rsidP="00345419">
    <w:pPr>
      <w:pStyle w:val="Footer"/>
      <w:jc w:val="center"/>
    </w:pPr>
    <w:r w:rsidRPr="00345419">
      <w:t>Tender Notice SC-PR-12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34D9CF" w14:textId="77777777" w:rsidR="00A72854" w:rsidRDefault="00A72854">
      <w:r>
        <w:separator/>
      </w:r>
    </w:p>
  </w:footnote>
  <w:footnote w:type="continuationSeparator" w:id="0">
    <w:p w14:paraId="18C2932A" w14:textId="77777777" w:rsidR="00A72854" w:rsidRDefault="00A728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AGIjY0szQxMzY3MzYyUdpeDU4uLM/DyQApNaAHQhpQ8sAAAA"/>
  </w:docVars>
  <w:rsids>
    <w:rsidRoot w:val="001D7708"/>
    <w:rsid w:val="000631BB"/>
    <w:rsid w:val="00064B20"/>
    <w:rsid w:val="000B1763"/>
    <w:rsid w:val="000E6AC3"/>
    <w:rsid w:val="00135B6F"/>
    <w:rsid w:val="001A3BF1"/>
    <w:rsid w:val="001B4440"/>
    <w:rsid w:val="001B5178"/>
    <w:rsid w:val="001C5467"/>
    <w:rsid w:val="001D7708"/>
    <w:rsid w:val="001E09EF"/>
    <w:rsid w:val="001E5EC5"/>
    <w:rsid w:val="00286E0E"/>
    <w:rsid w:val="00345419"/>
    <w:rsid w:val="003616F9"/>
    <w:rsid w:val="00374C81"/>
    <w:rsid w:val="003E69AA"/>
    <w:rsid w:val="003F3876"/>
    <w:rsid w:val="00410132"/>
    <w:rsid w:val="0049200C"/>
    <w:rsid w:val="00495DC8"/>
    <w:rsid w:val="004C781F"/>
    <w:rsid w:val="00505E82"/>
    <w:rsid w:val="00505F46"/>
    <w:rsid w:val="00515D4A"/>
    <w:rsid w:val="005318D3"/>
    <w:rsid w:val="00533B2C"/>
    <w:rsid w:val="0054717C"/>
    <w:rsid w:val="0058557F"/>
    <w:rsid w:val="005970C8"/>
    <w:rsid w:val="005B4580"/>
    <w:rsid w:val="00626F67"/>
    <w:rsid w:val="00630377"/>
    <w:rsid w:val="006579E6"/>
    <w:rsid w:val="006B21CF"/>
    <w:rsid w:val="00700CC1"/>
    <w:rsid w:val="00716634"/>
    <w:rsid w:val="00720623"/>
    <w:rsid w:val="00743EB7"/>
    <w:rsid w:val="00757FC7"/>
    <w:rsid w:val="00761119"/>
    <w:rsid w:val="007C0CD6"/>
    <w:rsid w:val="007E57F1"/>
    <w:rsid w:val="00807025"/>
    <w:rsid w:val="00826072"/>
    <w:rsid w:val="00830174"/>
    <w:rsid w:val="0087090E"/>
    <w:rsid w:val="008719CF"/>
    <w:rsid w:val="008D145A"/>
    <w:rsid w:val="009E334E"/>
    <w:rsid w:val="009F62F1"/>
    <w:rsid w:val="00A72854"/>
    <w:rsid w:val="00A75C4A"/>
    <w:rsid w:val="00B421EE"/>
    <w:rsid w:val="00B753C6"/>
    <w:rsid w:val="00B80E52"/>
    <w:rsid w:val="00B85DF5"/>
    <w:rsid w:val="00B87896"/>
    <w:rsid w:val="00BB041F"/>
    <w:rsid w:val="00BD5BD6"/>
    <w:rsid w:val="00C27A03"/>
    <w:rsid w:val="00C3416E"/>
    <w:rsid w:val="00CC0400"/>
    <w:rsid w:val="00CF31B2"/>
    <w:rsid w:val="00CF55FC"/>
    <w:rsid w:val="00D03381"/>
    <w:rsid w:val="00D11213"/>
    <w:rsid w:val="00D3461F"/>
    <w:rsid w:val="00D726E4"/>
    <w:rsid w:val="00DF4655"/>
    <w:rsid w:val="00E15EFE"/>
    <w:rsid w:val="00E179E3"/>
    <w:rsid w:val="00E71F00"/>
    <w:rsid w:val="00ED4D58"/>
    <w:rsid w:val="00EF346C"/>
    <w:rsid w:val="00F270EC"/>
    <w:rsid w:val="00F32D5C"/>
    <w:rsid w:val="00F512AB"/>
    <w:rsid w:val="00FB6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FG.tenders@savethechildren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FG.tenders@savethechildren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C70E05-71B3-4800-94E1-2030368F8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de2d85a7-12de-4554-87be-39fa92a90001"/>
    <ds:schemaRef ds:uri="b1a25d56-6f3d-4cf9-8f75-af00573b6dbd"/>
  </ds:schemaRefs>
</ds:datastoreItem>
</file>

<file path=customXml/itemProps3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79956E-961E-4E76-8306-10935D5746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Abdul Wali Stanikzai</cp:lastModifiedBy>
  <cp:revision>7</cp:revision>
  <dcterms:created xsi:type="dcterms:W3CDTF">2018-09-30T09:58:00Z</dcterms:created>
  <dcterms:modified xsi:type="dcterms:W3CDTF">2019-07-09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